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 เพราะว่าคิดถึงนักเรียนปลายทาง ทำไมล่ะ มีนธุระอะไรโทรมาแต่เช้านี่ ปรึกษา ที่บ้านนะ ทำไมล่ะ ข้างบ้านที่มีเด็กมาเช่าหรือ ทำไม มีเด็กนักเรียนผู้หญิงมาเช่าบ้าน กี่คนน่ะเพื่อน 4 คน ก็ดีแล้ว เขาจะได้มีรายได้ เขาทำไมกันน่ะ ไม่ไปโรงเรียน แล้ว…พาผู้ชายเข้ามานักเรียนนั่น ป. อะไร ม. อะไรแล้ว เพิ่ง ม. 1 ม. 2 เองหรือ ในฐานะที่เราเป็นเพื่อนกันนี่นะ ผมเข้าใจล่ะ ว่าเพื่อนไม่สบายใจ เลยมาปรึกษา โทรมาปรึกษาเขาเสพของมึนเมา สิ่งไม่ดีด้วยหรือ ตายแล้ว ข้างบ้านเราเหมือนกันด้วยนี่ แล้วจะให้ทำอย่างไรนี่ เดี๋ยวนะ ๆ เดี๋ยววันนี้ เดี๋ยวเราขอไปโรงเรียนก่อน จะรีบไปสอนนักเรียน เดี๋ยวไปปรึกษาครูที่สอนคู่กันก่อน ว่าเขามีความเห็นว่าอย่างไร แล้วเดี๋ยวพอสอนเสร็จเดจะโทรกลับไปให้คำปรึกษาขอตัวก่อนนะ นักเรียนปลายทางกำลังรออยู่ 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บกับรายวิชาภาษาไทย ชั้นประถมศึกษาปีที่ 6 กับคุณครูคณิตา หนุนอนันต์ และนักเรียนคะ เป็นอย่างไรกันบ้าง ได้ทบทวนหรือเปล่าในสิ่งที่เราได้เรียนไป แต่เอ๊ คุณครูปรเมษฐคะ เป็นอะไรหรือเปล่าคะ สีหน้าดูไม่สบายใจเลย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 เมื่อเช้านี้ เพื่อนผมเขาโทร. มา เขาโทร. มาปรึกษาวาสที่บ้านเขานี่ มีนักเรียนผู้หญิงนี่3 - 4 คน มาเช่าบ้านอยู่ข้างบ้านเขา แล้วนักเรียนผู้หญิงพวกนั้นนี่ก็ทำพฤติกรรมไม่เหมาะสมครุคณิตา เปิดเพลงบ้าง แล้วก็พาผู้ชายเข้ามาในบ้าน แล้วก็ไม่รู้เขาทำอะไรกัน คราวนี้ในฐานะที่เพื่อนผมอยู่บ้านใกล่เรือนเคียงเขาก็ไม่สบายใจ เขาเห็นว่าเรานี่เป็นครูนี่ 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 ก็เลยได้วางสายไปก่อน ยไม่ได้ให้คำปรึกษาเขาคุณครูคณิตาคิดว่า เรื่องที่ผมโทร. มานี่ 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 ที่พาผู้ชายใช่ไหมคะ อาจจะเป็นเพื่อนกันหรือเปล่าแล้วก็มันเกิดเหตุการณ์อะไรขึ้นนะคะ 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ี่นักเรียน ตอบคุณครูได้ไหมคะ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ครับครูคณิตา เกี่ยวกับเรื่องการประพฤติปฏิบัติตัวของผู้หญิงนี่ ซึ่งในปัจจุบันนี่ ก็อย่างที่หนู ๆ นั้นได้รู้ ว่ามันอาจจะมีผู้หญิงบางคน อาจจะทำแบบเช่นที่ครูเล่าให้ครูคณิตาฟังนี่ ครูไม่สบายใจเลยครับ ที่เพื่อนครูนี่โทร. มาเล่าเรื่องนี้ให้ครูฟัง ครูจะต้องหาวิธีการแก้ 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</w:t>
      </w:r>
    </w:p>
    <w:p>
      <w:pPr>
        <w:pStyle w:val="BodyText"/>
      </w:pPr>
      <w:r>
        <w:t xml:space="preserve">(คุณครูคณิตา) เรื่องอะไรคะ ใน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 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ครูคณิตา ในหนังสือ</w:t>
      </w:r>
    </w:p>
    <w:p>
      <w:pPr>
        <w:pStyle w:val="BodyText"/>
      </w:pPr>
      <w:r>
        <w:t xml:space="preserve">(คุณครูคณิตา) อย่า… อย่าอะไรคะ อย่าชิงสุกก่อนห่ามค่ะ ใช่ไหมคะ</w:t>
      </w:r>
    </w:p>
    <w:p>
      <w:pPr>
        <w:pStyle w:val="BodyText"/>
      </w:pPr>
      <w:r>
        <w:t xml:space="preserve">(คุณครูปรเมษฐ) อย่าชิงสุกก่อนห่ามไม่งามดี นักเรียนเปิดไป 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 หรือศึกาาคำศัพท์นั่นเอง จะทำให้นักเรียนนั้นเข้าใจอย่างถ่องแท้ครับ ไปกันเลยครับเด็ก ๆ ครับ สนทนาประสาครู - นักเรียน อย่าชิงสุกก่อนห่ามนะครับ คำนี้นี่</w:t>
      </w:r>
      <w:r>
        <w:t xml:space="preserve"> </w:t>
      </w:r>
      <w:r>
        <w:t xml:space="preserve">“</w:t>
      </w:r>
      <w:r>
        <w:t xml:space="preserve">อย่าชิงสุกก่อนห่าม</w:t>
      </w:r>
      <w:r>
        <w:t xml:space="preserve">”</w:t>
      </w:r>
      <w:r>
        <w:t xml:space="preserve"> </w:t>
      </w:r>
      <w:r>
        <w:t xml:space="preserve">นี่ ก็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ใครเคยเห็นบ้าง เคยได้ยินไหม คุณครูคณิตาครับ พูดถึงเรื่องอย่าชิงสุกก่อนห่ามนี่ นักเรียน นักเรียนที่เคยได้ยินนี่ ไหนลองเล่าให้กับคุณครู ให้กับเพื่อน ๆ ฟังได้ไหม ว่าอย่าชิงสุกก่อนห่ามนี่ มันน่าจะมีความหมายว่าอย่างไร และเคยได้ยินมาจากใคร ไหนลองเล่าให้เพื่อน ๆ ฟังหน่อยสิครับ ได้ฟังนักเรียนเล่าแล้ว คราวนี้ถามครูคณิตาบ้าง ครูคณิตาเห็นแล้ว คำนี้นี่ คุณครูคณิตาคิดว่ามีความหมายว่าอย่างไร 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 อย่างแรกเลยนะคะ อย่าชิงสุกก่อนห่าม ส่วนใหญ่เราจะใช้กับพวกผลไม้ใช่ไหมคะ ผลไม้ นักเรียนเห็นรูปหรือเปล่าคะ เป็นรูปอะไรเอ่ย รูปมะม่วงนั่นเองนะคะ อันนี้ก็ยังไม่สุกนะคะ ถ้ามะม่วงสุกจะเป็นสีเหลืองนั่นเอง แล้วมันเกี่ยวอะไรล่ะ เกี่ยวอะไรกับสำนวนสุภาษิตเอ่ย 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 นี่หมายความว่าอย่างคะ คุณครูปรเมษฐ</w:t>
      </w:r>
    </w:p>
    <w:p>
      <w:pPr>
        <w:pStyle w:val="BodyText"/>
      </w:pPr>
      <w:r>
        <w:t xml:space="preserve">(คุณครูปรเมษฐ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โน้นจะลักษณะ รู้จึกเป็นอย่างไรเด็ก ๆ ตอบสิครับ มันเปรี้ยวมันฝาดคราวนี้ก็นำมาเปรียบเทียบ มะม่วงนี่ ดูกันง่าย ๆ นะ ผลไม้ คือ มะม่วงนี่ ระหว่างที่สุกกับห่ามนี่ นักเรียนว่าอะไรมันน่าชิม น่าลิ้มลอง และอร่อยกว่ากัน ใช่ครับนักเรียน ก็คิดเช่นเดียวกับครู สุกนี่รสชาติจะหวาน หอม น่ารับประทานใช่ไหมใช่ไหมครูคณิตา ส่วนตอนมันห่ามมันดิบนี่ 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ฝัก หรือมันแก่จัด เราถึงจะสอยมาแล้วก็มารับประทาน มันก็จะอร่อย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ถ้าตีเป็นความหมายในสำนวนสุภาษิตนี่ก็คือ แปลว่า</w:t>
      </w:r>
    </w:p>
    <w:p>
      <w:pPr>
        <w:pStyle w:val="BodyText"/>
      </w:pPr>
      <w:r>
        <w:t xml:space="preserve">(คุณครูคณิตา) ทำสิ่งที่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 มันก็ไม่ได้มีรสชาติเป็นที่น่าต้องการ อันนี้นะครับ เป็นการ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 อธิบายของคำศัพท์ในบทเรียนได้ค่ะ 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นั้นจะต้องปฏิบัติได้ อย่างที่บอกเมื่อต้นชั่วโมง ถ้านักเรียนรู้ถึงความหมายหรือคำศัพท์ จะทำให้นักเรียนนั้นเรียนวรรณคดีทุกเรื่องอย่างเข้าใจถ่องแท้ แล้วมีความสุข อันนี้เป็นจุดประสงค์ที่ต้องเรียนและต้องทราบไว้นะครับ ไปดูกันต่อเลยดีกว่า สุภาษิตสอนหญิง อย่าชิงสุกก่อนห่ามไม่งามดีนี่ เรายกสุภาษิตสอนหญิงมา ซึ่งเป็นของ… ขอสันนิษฐานนะกรมสมเด็จพระเขพระยาดำรงราชานุภาพ ทรงสันนิษฐานว่า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่ะ ก็คือ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องคนที่ชื่อนายภู่ 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ให้เป็นเครื่องเตือนสติสอนใจสตรีทุกวัย ครอบคลุมทุกเรื่อง ทั้งกาย วาจา ใจ ค่ะ</w:t>
      </w:r>
    </w:p>
    <w:p>
      <w:pPr>
        <w:pStyle w:val="BodyText"/>
      </w:pPr>
      <w:r>
        <w:t xml:space="preserve">(คุณครูปรเมษฐ) ครูคณิตาครับ ผมมีคำถาม เด็ก ๆ ก็เช่นเดียวกัน ผมเป็นครูเป็นผู้ชายน่ะ ครูเป็นผู้ชายนักเรียน ครูสามารถที่จะศึกษาได้ไหม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 ว่า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 เพราะว่าสุภาษิตสอนหญิงนี่ มันเกี่ยวข้องทั้งชายและหญิง ฉะนั้นผู้ชายก็ควรที่จะเรียนรู้เกี่ยวกับพฤติกรรมที่เหมาะและไม่เหมาะสม 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 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อยู่นะ ยังมันสมัย ก็คือแต่งเมื่อ 200 - 300 ปีที่แล้วน่ะ แต่ในปัจจุบันนี้ยังนำมาใช้ได้ เป็นพฤติกรรมที่ผู้หญิงควรกระทำ จึงจะต้องเรียนยังสอดคล้องกับค่านิยมอยู่และก็ยังสอดคล้องกับขนบธรรมเนียมประเพณีไทยเสมอมาพูดง่าย ๆ ว่ามันเป็นอกาลิโกมัน อกาลิโก ก็คือไม่จำกัดการเวลา มันเหนือการเวลาที่จะใช้ได้ยาวไปเลย แปลว่า ไม่กาลิโก แปลว่า กาลเวลา เป็นคำบาลีนะครับ ให้นักเรียนได้รับรู้ไว้ คำเหล่านี้อ่านว่าอย่างไร 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อกเสียงพร้อม ๆ กันเลยค่ะ คำแรกอ่านว่า</w:t>
      </w:r>
      <w:r>
        <w:t xml:space="preserve"> </w:t>
      </w:r>
      <w:r>
        <w:t xml:space="preserve">“</w:t>
      </w:r>
      <w:r>
        <w:t xml:space="preserve">อินังขังขอบ</w:t>
      </w:r>
      <w:r>
        <w:t xml:space="preserve">”</w:t>
      </w:r>
      <w:r>
        <w:t xml:space="preserve"> </w:t>
      </w:r>
      <w:r>
        <w:t xml:space="preserve">แปลว่าอะไรคะ</w:t>
      </w:r>
    </w:p>
    <w:p>
      <w:pPr>
        <w:pStyle w:val="BodyText"/>
      </w:pPr>
      <w:r>
        <w:t xml:space="preserve">(คุณครูปรเมษฐ) อินังขังขอบ เป็นคำทำให้เกิดเครื่องหมาย ? ในหัวอีกแล้วนะครับ 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 ล่ะ เด็ก ๆ สงสัยเหมือนครูไหมครับ อีนังขังขอบ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 </w:t>
      </w:r>
      <w:r>
        <w:t xml:space="preserve">หรือเปล่าคะ</w:t>
      </w:r>
    </w:p>
    <w:p>
      <w:pPr>
        <w:pStyle w:val="BodyText"/>
      </w:pPr>
      <w:r>
        <w:t xml:space="preserve">(คุณครูปรเมษฐ) ประจ๋อประแจ๋</w:t>
      </w:r>
    </w:p>
    <w:p>
      <w:pPr>
        <w:pStyle w:val="BodyText"/>
      </w:pPr>
      <w:r>
        <w:t xml:space="preserve">(คุณครูคณิตา) เด็ก ๆ อ่านทวนสิคะอ่านว่าอะไรเอ่ย อ่านว่า</w:t>
      </w:r>
      <w:r>
        <w:t xml:space="preserve"> </w:t>
      </w:r>
      <w:r>
        <w:t xml:space="preserve">“</w:t>
      </w:r>
      <w:r>
        <w:t xml:space="preserve">ประจ๋อประแจ๋</w:t>
      </w:r>
      <w:r>
        <w:t xml:space="preserve">”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 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 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ว่าอินังขังขอบนักเรียนก็ไม่สามารถที่จะบอกได้ ก็ไม่เข้าใจนะครับ คำเหล่านี้มีความหมายว่าอย่างไร นักเรียนเข้าใจหรือไม่ ตามที่ครูนั้นได้บอกนั่นเอง บางคนอาจจะรู้ความหมายก็ได้ แต่คนที่ไม่รู้ล่ะ จะไปแปลได้อย่างไร แล้วจะเข้าใจในบทร้อยกรองนั้นอย่างไร สำคัญไหมครับ ครูคณิตาเด็ก ๆ ครับ สำคัญครูก็หามาให้ อินังขังขอบ แปล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นะคะ ก็คือ คืออะไรคะนักเรียน การเอาใจใส่, เอาใจช่วย, ดูแล, เหลียวแลนั่นเองค่ะ</w:t>
      </w:r>
    </w:p>
    <w:p>
      <w:pPr>
        <w:pStyle w:val="BodyText"/>
      </w:pPr>
      <w:r>
        <w:t xml:space="preserve">(คุณครูปรเมษฐ) อย่างเช่น 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 ผมอยากมีคนมาอินังขังขอบบ้างจังเลย ต่อไปครับ 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 หมายความว่าอย่างไรนะครับ อาการที่พูดเอาอกเอาใจ หรือประจบประแจง นักเรียนคิดว่าความหมายเป็นเชิงลบหรือเชิงบวก พูดจาประจ๋อประแจ๋นี่ นะครับ มันเป็นเชิงลบ ไม่ค่อยดีนะ คือ พูดประจบประแจง มันก็เป็นพฤติกรรมที่ไม่ควรนะครับ ต่อไปครับ 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 ครู ครูมีอาชีพเป็นครู พอถึงเวลาตอนเย็น ครูขับรถมอเตอร์ไซค์รับจ้าง รถจักรยานยนต์รับจ้างนี่ แล้วครูมีรายได้เพิ่มนี่ 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ครูคณิตามีความสามารถในการทำกับข้าว กลางวันสอนนักเรียน กลับไปทำกับข้าวส่งขาย 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 มาร่วมกันคิด พิจารณา การที่เรารู้ความหมายของคำศัพท์นี่ มันมีประโยชน์อย่างไร ตอบคำถามครับ นักเรียนได้ตอบแล้ว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ะคะนักเรียน สิ่งที่นักเรียนได้เรียนรู้จากคำศัพท์ต่าง ๆ นี่ จะช่วยให้นักเรียนนะคะ 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 หลังจากนั้น ก็คือเป็นผู้ที่มีความรู้นะคะ ในด้านคำศัพท์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 ต่อไป 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 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ที่นักเรียนจะต้อง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เราต้องดูบริบท มันน่าจะหมายความว่าอย่างไรนั่นเองนะครับ เดี๋ยวเราไปทำกิจกรรมกันนะครับ นักเรียนเดี๋ยวเราจะไปทำกิจกรรมกันนักเรียนค้นหาคำศัพท์จากเรื่อง อย่าชิงสุกก่อนห่ามไม่งามดี โดยนำคำศัพท์ พร้อมความหมายนี่นะครับ ขึ้นมาเขียนบนกระดานในห้องเรียนให้ได้มากที่สุดเลย หลังจากนั้นแล้วจากนั้นก็ให้เขียนคำและความหมายลงในสมุดของตนเอง ให้เป็นพจนานุกรมคำศัพท์ประจำเรื่อง โดยการอย่างไรครับนักเรียน ให้หาคำศัพท์ก่อน ลุกขึ้นไปเขียนบนกระดาน อาจจะทำเป็นตารางก็ได้ หรือไปเขียนบนกระดานดำให้ได้มากที่สุด 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 สมมติ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แต่ถ้านักเรียนมีน้อยนะคะ ก็นักเรียนก็สามารถหาคำศัพท์เพิ่มเติมได้นะคะ จากคนละ 2 คำ เป็นคนละ 5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 แล้วสมมติคุณครูคณิตาเจอก่อนครูปรเมษฐ ขึ้นไปเขียนก่อน แล้วครูปรเมษฐกำลังจะหาคำนั้นอยู่พอดี จะได้ไหม คำซ้ำ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 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 ดังนั้นนักเรียนจะได้องค์ความรู้ ในคลังคำศัพท์ของนักเรียนเป็นอย่างมากนะครับ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ในส่วนที่นักเรียนหาเกิดความข้องใจค่ะ และให้ความช่วยเหลือนักเรียน 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 เพราะฉะนั้น เดี๋ยวครูจะให้นักเรียนทำกิจกรรมนี้นะครับ ค้นหาความหมายของคำศัพท์ ให้นักเรียนหาคำศัพท์ ในเรื่อง อย่าชิงสุกก่อนห่าม ไม่งามดี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 เพราะฉะนั้น ตั้งใจทำงาน และทำกิจกรรมอย่างมีความสุข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 นั้น น่าจะค้นหาคำศัพท์ได้อย่างเป็นจำนวนมากเลยนะครับ แล้วทุกคนก็จะมีองค์ความรู้เต็มคลังคำศัพท์ของตนเอง ประดับสติปัญญา สามารถใช้ได้ตลอดชีวิต ครูเชื่อว่าอย่างนั้นนะครับ เพราะฉะนั้นครูก็ได้ค้นหาคำศัพท์เช่นเดียวกัน ในระหว่าง 10 นาทีที่นักเรียนทำนี่ จะนำเสนอให้นักเรียนได้ดู แล้วก็ถ้าเกิดนักเรียนไม่มีคำเหล่านี้ ให้นักเรียนทำอย่างไรครับ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</w:t>
      </w:r>
    </w:p>
    <w:p>
      <w:pPr>
        <w:pStyle w:val="BodyText"/>
      </w:pPr>
      <w:r>
        <w:t xml:space="preserve">(คุณครูปรเมษฐ) แต่ถ้ามีแล้วก็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 เพราะฉะนั้น เดี๋ยวเราไปดูกันเลยว่าครูค้นหาคำไหนเสนอนักเรียนบ้าง ไปเลย คำนี้ คำว่าอะไรนี่ 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 ค่ะ</w:t>
      </w:r>
    </w:p>
    <w:p>
      <w:pPr>
        <w:pStyle w:val="BodyText"/>
      </w:pPr>
      <w:r>
        <w:t xml:space="preserve">(คุณครูปรเมษฐ) สาวแส้ เป็นสาวแส้แร่รวยสวยสะอาด มาจากบทกลอนตัวนี้นะครับ หมายความว่าอย่างไรเด็ก ๆ ครับ ตอบความหมายก่อน เชื่อว่าหลาย ๆ คนต้องเจอ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 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 บางครั้ง แต่ว่าปรฃัจจุบ้นนี้ใช้ ส. เสือ ถ้าใช้ ซ. โซ้ ต้องใช้ไม้อะไรไม้เอกนะ เพราะ ซ. โซ่ เป็นอักษรต่ำ ไปกันต่อ ดูคำต่อไปนะว่าตรงกันหรือไม่อินทรีย์ อินทรีย์ตัวนี้นี่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 ร่างกาย 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ก็มีอินทรีย์นะ ร่างกายของเรานี่นะคัรบ ไปกันต่อเลย 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 ฉะ-หวี ค่ะ</w:t>
      </w:r>
    </w:p>
    <w:p>
      <w:pPr>
        <w:pStyle w:val="BodyText"/>
      </w:pPr>
      <w:r>
        <w:t xml:space="preserve">(คุณครูปรเมษฐ) ฉวีเป็นคำโบราณนะ ฉวีนี่แปลว่าอะไรครูคณิตา</w:t>
      </w:r>
    </w:p>
    <w:p>
      <w:pPr>
        <w:pStyle w:val="BodyText"/>
      </w:pPr>
      <w:r>
        <w:t xml:space="preserve">(คุณครูคณิตา) ฉวีแปลว่าอะไรเอ่ย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 ต้องเจอ แปลว่าเยี่ยมครับ นักเรียน แปลว่าผิวกาย ดูฉวี ผิวเนื้ออย่างเหลือเกิน แสดงว่าผิวกายนี่เป็นที่คนเห็นก่อนเลยใช่ไหม ผิวหน้าก็เรียกว่า</w:t>
      </w:r>
      <w:r>
        <w:t xml:space="preserve"> </w:t>
      </w:r>
      <w:r>
        <w:t xml:space="preserve">“</w:t>
      </w:r>
      <w:r>
        <w:t xml:space="preserve">ฉวี</w:t>
      </w:r>
      <w:r>
        <w:t xml:space="preserve">”</w:t>
      </w:r>
      <w:r>
        <w:t xml:space="preserve"> </w:t>
      </w:r>
      <w:r>
        <w:t xml:space="preserve">ใช่ไหม เป็นผิวหน้าผิวกายเหมือนกันนะครับ เพิ่มเติมไปนะครับ 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พงศา</w:t>
      </w:r>
    </w:p>
    <w:p>
      <w:pPr>
        <w:pStyle w:val="BodyText"/>
      </w:pPr>
      <w:r>
        <w:t xml:space="preserve">(คุณครูปรเมษฐ) พงศา นักเรียน หมายความว่าอย่างไรลูก พงศา นักเรียนหมายความว่า ยังไม่ยอมตอบ ยังไม่ยอมตอบ 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คณาญาติ</w:t>
      </w:r>
      <w:r>
        <w:t xml:space="preserve">”</w:t>
      </w:r>
      <w:r>
        <w:t xml:space="preserve"> </w:t>
      </w:r>
      <w:r>
        <w:t xml:space="preserve">ไหม หรือพงศาคณ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 ประมาณนั้นนะครับ ทำไมครูถึง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 พ. พาน กับ ว. แหวน ถ้าในภาษาบาลีนะ นักเรียนจะเจอตอนโต พ. พาน กับ ว. แหวน คือ</w:t>
      </w:r>
    </w:p>
    <w:p>
      <w:pPr>
        <w:pStyle w:val="BodyText"/>
      </w:pPr>
      <w:r>
        <w:t xml:space="preserve">(คุณครูคณิตา) คืออะไร คะ</w:t>
      </w:r>
    </w:p>
    <w:p>
      <w:pPr>
        <w:pStyle w:val="BodyText"/>
      </w:pPr>
      <w:r>
        <w:t xml:space="preserve">(คุณครูปรเมษฐ) คือ 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 </w:t>
      </w:r>
      <w:r>
        <w:t xml:space="preserve">พ-ร-ะ พระถ้าแผลง ก็คือใช้ ว. แหวน ร. เรือ เช่นเดียวกัน หมายความว่าอย่างเดียวกันเลยเกร็ดความรู้เพิ่มเติมนะครับ ตำต่อไป</w:t>
      </w:r>
    </w:p>
    <w:p>
      <w:pPr>
        <w:pStyle w:val="BodyText"/>
      </w:pPr>
      <w:r>
        <w:t xml:space="preserve">(คุณครูคณิตา) คำต่อมานะคะ เสนอคำว่า</w:t>
      </w:r>
      <w:r>
        <w:t xml:space="preserve"> </w:t>
      </w:r>
      <w:r>
        <w:t xml:space="preserve">“</w:t>
      </w:r>
      <w:r>
        <w:t xml:space="preserve">ปรารมภ์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 ปรารมภ์ค่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 หมายความว่าอย่างไร เด็ก ๆ ตอบก่อน หมายความว่า หมายความว่า หมายความว่า</w:t>
      </w:r>
    </w:p>
    <w:p>
      <w:pPr>
        <w:pStyle w:val="BodyText"/>
      </w:pPr>
      <w:r>
        <w:t xml:space="preserve">(คุณครูคณิตา) หมายความว่า วิตก, รำพึง 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เลย หมายถึงว่าครุ่นคิดใช่ไหมครับ 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 มีความวิตกกังวลเล็กน้อยนะคะ ที่จะให้นักเรียนนี่เข้าใจเนื้อหาได้อย่างถ่องแท้ และชัดเจน และนำพฤติกรรมเหล่านั้นไปปฏิบัติค่ะ</w:t>
      </w:r>
    </w:p>
    <w:p>
      <w:pPr>
        <w:pStyle w:val="BodyText"/>
      </w:pPr>
      <w:r>
        <w:t xml:space="preserve">(คุณครูปรเมษฐ) นั่นสิครับ นำคำนี้มาพูด เลยเลือกใช้คำนี้มาพูด 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 ไพล เอก ไพล่ 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นี้ คือ มันเปลี่ยนไป กลับกันนั่นเอง 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คณิตา) คำนี้เป็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ค่ะ</w:t>
      </w:r>
    </w:p>
    <w:p>
      <w:pPr>
        <w:pStyle w:val="BodyText"/>
      </w:pPr>
      <w:r>
        <w:t xml:space="preserve">(คุณครูปรเมษฐ) และอีกอย่างมันพบเจอใจบทกลอน ถ้านักเรียนไม่เข้าใจความหมาย นักเรียนก็จะตีความในบทนั้น ๆ ไม่ได้นั่นจึงต้องรู้นะครับ ต่อไป ไพล่ แล้วก็พล่าน พล่าน พล่าน พอ-ลอ-อา-นอ พลาน เอก พล่าน พล่านหมายความว่าอย่าไรต้องเจอนะครับ บอกครูมา พล่านแปลว่า อาการเป็นไปในลักษณะป่วน วุ่น สับสน รนราน 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 ไปนัด บ้านครูเรียก</w:t>
      </w:r>
      <w:r>
        <w:t xml:space="preserve"> </w:t>
      </w:r>
      <w:r>
        <w:t xml:space="preserve">“</w:t>
      </w:r>
      <w:r>
        <w:t xml:space="preserve">ไปนัด</w:t>
      </w:r>
      <w:r>
        <w:t xml:space="preserve">”</w:t>
      </w:r>
      <w:r>
        <w:t xml:space="preserve"> </w:t>
      </w:r>
      <w:r>
        <w:t xml:space="preserve">คุณ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 หรือนักเรียนโดนเพื่อนทำร้ายแล้วดิ้นพล่านนี่ ก็ใช้ความหมายประมาณนี้นะ ใช่ไหม คำว่า พล่าน พล่าน ต่อไป พูดผลอ 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</w:t>
      </w:r>
    </w:p>
    <w:p>
      <w:pPr>
        <w:pStyle w:val="BodyText"/>
      </w:pPr>
      <w:r>
        <w:t xml:space="preserve">(คุณครูปรเมษฐ) นักเรียน เชื่อว่านักเรียนต้องพบบ้าง คำว่า พูดผลอ พูดผลอ 1, 2,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 ก็คล้าย ๆ กับประจ๋อประแจ๋ใช่ไหมคะ ครูปรเมษฐ</w:t>
      </w:r>
    </w:p>
    <w:p>
      <w:pPr>
        <w:pStyle w:val="BodyText"/>
      </w:pPr>
      <w:r>
        <w:t xml:space="preserve">(คุณครูปรเมษฐ) ใช่ครับ ครูคณิตา ความหมายไปในทางที่ไม่ดี 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 ก็คือสอนผู้หญิงนะ ว่าอย่าเที่ยวไปทำอะไรวุ่นวาย ทำให้ไปพูดจาประจบประแจงเพ้อเจ้อนี่ ไม่ดี เป็นการสอนนะครับ ต่อไป เป็นคำว่า</w:t>
      </w:r>
      <w:r>
        <w:t xml:space="preserve"> </w:t>
      </w:r>
      <w:r>
        <w:t xml:space="preserve">“</w:t>
      </w:r>
      <w:r>
        <w:t xml:space="preserve">พิไร</w:t>
      </w:r>
      <w:r>
        <w:t xml:space="preserve">”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 ครูเชื่อว่าเด็ก ๆ นี่ หาคำศัพท์เหล่านี้เจอนะคะ พิไรแปลว่าอะไรคะ แปลว่า 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 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 เด็ก ๆ คะ ช่วยคุณครูยกตัวอย่างหน่อยได้ไหมคะ 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ก็เป็นลักษณะของการรำพัน ร่ำว่า ร่ำร้องไหมคะครูปรเมษฐ</w:t>
      </w:r>
    </w:p>
    <w:p>
      <w:pPr>
        <w:pStyle w:val="BodyText"/>
      </w:pPr>
      <w:r>
        <w:t xml:space="preserve">(คุณครูปรเมษฐ) ใช่ครับ หมายถึง 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หลบหลู่ดูหมิ่น คำว่าหลู่น่าจะมีความหมายว่าอย่างไร นักเรียนตอบ 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หลบหลู่เขา ก็จะเป็นการ อาจจะเป็นการดูถูกใช่ไหมคะ ซึ่งเป็นพฤติกรรมที่ไม่ดีนะคะ ใช่ไหมคะคุณครูปรเมษฐ</w:t>
      </w:r>
    </w:p>
    <w:p>
      <w:pPr>
        <w:pStyle w:val="BodyText"/>
      </w:pPr>
      <w:r>
        <w:t xml:space="preserve">(คุณครูปรเมษฐ) ใช่ครับ อย่างเช่น คำว่า</w:t>
      </w:r>
      <w:r>
        <w:t xml:space="preserve"> </w:t>
      </w:r>
      <w:r>
        <w:t xml:space="preserve">“</w:t>
      </w:r>
      <w:r>
        <w:t xml:space="preserve">นักเรียนหลู่ครูบา</w:t>
      </w:r>
      <w:r>
        <w:t xml:space="preserve">”</w:t>
      </w:r>
      <w:r>
        <w:t xml:space="preserve"> </w:t>
      </w:r>
      <w:r>
        <w:t xml:space="preserve">เคยเจอในบทกลอน ก็หมายถึงนักเรียนที่เป็นอย่างไร ไม่นับถือครูบาอาจารย์ ก็เป็นพฤติกรรมที่ไม่ควรกระทำนะ เป็นบาปแก่ตัวด้วย 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อกเสียงชัด ๆ ตามครูคณิตาอีกครั้งครับ</w:t>
      </w:r>
    </w:p>
    <w:p>
      <w:pPr>
        <w:pStyle w:val="BodyText"/>
      </w:pPr>
      <w:r>
        <w:t xml:space="preserve">(คุณครูคณิตา) อ่านว่าระอิดระอา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, 2, 3 เฉลย</w:t>
      </w:r>
    </w:p>
    <w:p>
      <w:pPr>
        <w:pStyle w:val="BodyText"/>
      </w:pPr>
      <w:r>
        <w:t xml:space="preserve">(คุณครูคณิตา) หมายความว่า เบื่อหน่ายหรือหมดกำลังใจ 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 อันนี้ยังใช้อยู่ในชีวิตประจำวัน</w:t>
      </w:r>
    </w:p>
    <w:p>
      <w:pPr>
        <w:pStyle w:val="BodyText"/>
      </w:pPr>
      <w:r>
        <w:t xml:space="preserve">(คุณครูคณิตา) ใช่ค่ะ เรายังเจออยู่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 เรียนภาษาไทยต้องมีความสุข เราจะไม่ระอิดระอาต่อกันและกันใช่ไหมครับนักเรียน เพราะฉะนั้น ให้นักเรียนบันทึกไป ครูเชื่อว่าระหว่างที่ครูทั้ง 2 คนได้นำเสนอ 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 พากเพียรความรู้กันดีกว่านะครับนักเรียน ครูก็มี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 ประโยค และข้อความในบทเรียน ก่อนการอ่านเนื้อเรื่องมีประโยชน์อย่างไรคะ นักเรียนคะ ลองคิดดูสิค่ะ ว่าการทบทวนการศึกษาความหมายหรือคำต่าง ๆ ก่อนที่เราจะเริ่มเรียนนี่ มันช่วยให้เรานี่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 ให้ช่วยกันตอบ ช่วยกันเสนอนะ มันเป็นความคิดเห็นของนักเรียน ไม่มีผิดนะ จะเสนออย่างไรก็ได้ ขอให้มันอยู่ในขอบข่าย ขอบเขตก็พอนะครับ ครูจะรอฟังนักเรียนนะ เดี๋ยวจะให้ครูคณิตาสรุป เอาล่ะครับ ครูคณิตาครับ นักเรียนได้เสนอเรื่องการศึกษาความหมายของคำ เรื่องประโยชน์ของการศึกความหมายของคำนี่ มาเป็นจำนวนมากเลย เดี๋ยวครูคณิตาสรุปมาเป็นประเด็นครับ มีประโยชน์อย่างไรบ้าง</w:t>
      </w:r>
    </w:p>
    <w:p>
      <w:pPr>
        <w:pStyle w:val="BodyText"/>
      </w:pPr>
      <w:r>
        <w:t xml:space="preserve">(คุณครูคณิตา) นั่นก็คือ 1. ค่ะ จะทำให้สามารถอ่านเนื้อเรื่องได้มากขชึ้นนั่นเองมากขึ้นนั่นเองค่ะ 2. ได้รู้ความหมายของคำศัพท์มากขึ้นนะคะ และ 3.สามารถนำไปใช้ในการในการอ่านเนื้อเรื่องอื่น ๆ ได้ค่ะ ซึ่งนักเรียนนี่ สามารถที่จะนำคำศัพท์เหล่านี้ไปใช้กับบทเรียนอื่น ๆ ในวรรณคดีลำนำก็ได้นะคะ หากนักเรียนเจอคำเหล่านี้นี่ เราก็จะรู้คำศัพท์เลย สามารถที่จะอ่านแล้วเข้าใขเนื้อเรื่องได้เลย ไม่จำเป็นที่จะเสียเวลาเปิดพจนานุกรมหาความหมายได้อีกใช่ไหมคะครูปรเมษฐ</w:t>
      </w:r>
    </w:p>
    <w:p>
      <w:pPr>
        <w:pStyle w:val="BodyText"/>
      </w:pPr>
      <w:r>
        <w:t xml:space="preserve">(คุณครูปรเมษฐ) ใช่ครับ คุณครูคณิตาครับ และอีกอย่างหนึ่งนี่ ที่เรารู้ความหมายของคำศัพท์เพิ่มมากขึ้นนี่ มันก็เปรียบเสมือนคลังปัญญา เปรียบเสมือนอาวุธของเรา 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พิ่มขึ้น เป็นคลังปัญญาของเรา และเรื่องนำไปใช้ในการอ่านเรื่องนี่ เป็นเรื่องที่สำคัญมากคุณครูคณิตา รู้ศัพท์เท่ากับอ่านเรื่องเข้าใจ อ่านเรื่องเข้าใจเท่ากับถ่ายทอดได้ นักเรียนครับ อันนี้เป็นกลวิธีในการเรียนภาษาไทย เรียนวรรณคดี เรียนในเรื่องที่เราไม่สามารถที่จะแปลไทยให้เป็นไทยอีกทีหนึ่งได้ แล้วเราเข้าใจนี่ มันคือสุดยอดครับ เยี่ยม ถ้านักเรียนสารถที่จะรู้คำศัพท์ ยิ่งจำได้นี่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 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กลับมาทบทวน 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นักเรียนนี่ จะต้องกลับไปใช้ประโยชน์จากเรื่องนี้แน่นอน ในการอ่านเรื่อง นักเรียนครับ ไปอ่านมาล่วงหน้าก่อน สุภาษิตสอนหญิงที่นักเรียนได้เรียนนี่มีไม่กี่บทหรอกครับ แต่จริง ๆ แล้วสุภาษิตฉบับจริง ฉบับเต็มนี่ เล่มหนาประมาณนี้เลยนะครับนักเรียน คำสอนเป็นจำนวนมากที่นักเรียนสามารถนำมาปรับได้ ใครสนใจใคร่รู้ ก็สามารถที่จะไป Search หรือไปค้นหาในอินเทอร์เน็ตได้ แล้วนักเรียนก็จะเป็นผู้ที่รู้ เป็นผู้ที่เยี่ยม แต่ถ้าใครไม่ค้นหาเพิ่มเติม อ่านจากหนังสือวรรณคดีลำนำ อ่านมาให้จบ บางครั้งครูอาจจะแค่ชี้แนวทางนักเรียนก็เข้าใจแล้ว เพราะนักเรียนอ่านมาก่อน อย่างที่ครูจะพูดทุกครั้งเลย เรียนวรรณดีให้สนุกและเข้าใจมันจะต้องทำการบ้าน คือ อ่านมาก่อน อ่านล่วงหน้า แล้วพอเข้าห้องมาเรียนด้วยกันนี่ จะเรียนอย่างเข้าใจพริ้วเลยครับ สติปัญญาจะกระจ่างแจ้ง 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 สิ่งที่นักเรียนจะต้องเตรียมนะคะ มีอะไรบ้าง 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1. ใบความรู้ครับ เรื่อง หลักการอ่านจับใจความ 2. ต้องเตรียมใบงาน 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 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จะต้องเน้นย้ำนักเรียนนะ ให้นักเรียนกลับไปอ่าน อย่างไรเสียก็ตาม กลับไปอ่าน อ่านให้รู้มาก่อน 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ณิตา และ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4 (DLTV ภาษาไทย ป. 6 หน่วยที่ 5) ๑ การอธิบายความหมายของคำ ๑๑ ส.ค. ๖๔ นาโน</dc:title>
  <dc:creator/>
  <cp:keywords/>
  <dcterms:created xsi:type="dcterms:W3CDTF">2022-04-28T03:33:23Z</dcterms:created>
  <dcterms:modified xsi:type="dcterms:W3CDTF">2022-04-28T03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10 น.</vt:lpwstr>
  </property>
  <property fmtid="{D5CDD505-2E9C-101B-9397-08002B2CF9AE}" pid="3" name="subtitle">
    <vt:lpwstr/>
  </property>
</Properties>
</file>